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2C5642" w14:textId="77777777" w:rsidR="008409F4" w:rsidRDefault="008409F4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98167A" w14:textId="77777777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72EE82" w14:textId="77777777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92DA84" w14:textId="77777777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B1E95" w14:textId="77777777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61B240F" w14:textId="77777777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E893D6B" w14:textId="4B7978EE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ouher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w Hampshire University</w:t>
      </w:r>
    </w:p>
    <w:p w14:paraId="27758594" w14:textId="352BF783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– 305 – R1861</w:t>
      </w:r>
    </w:p>
    <w:p w14:paraId="43658A27" w14:textId="42134FAC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-2 Certificate Generation</w:t>
      </w:r>
    </w:p>
    <w:p w14:paraId="45F8F8DC" w14:textId="0EB04FF9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/1/2023</w:t>
      </w:r>
    </w:p>
    <w:p w14:paraId="0B9A6B7E" w14:textId="0AB126D8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adly Van Hoorebeke</w:t>
      </w:r>
    </w:p>
    <w:p w14:paraId="31D0E8E2" w14:textId="685680C6" w:rsidR="005F416F" w:rsidRDefault="005F416F" w:rsidP="005F416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9711D5" w14:textId="77777777" w:rsidR="005F416F" w:rsidRDefault="005F416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0BB9C28" w14:textId="77777777" w:rsidR="005F416F" w:rsidRPr="005F416F" w:rsidRDefault="005F416F" w:rsidP="005F416F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lastRenderedPageBreak/>
        <w:t>Why would you want to use a CA for security?</w:t>
      </w:r>
    </w:p>
    <w:p w14:paraId="68629DFE" w14:textId="77777777" w:rsidR="005F416F" w:rsidRPr="005F416F" w:rsidRDefault="005F416F" w:rsidP="005F41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sz w:val="24"/>
          <w:szCs w:val="24"/>
        </w:rPr>
        <w:t>Certificate Authorities are trusted third-party organizations that vouch for the authenticity of digital certificates. Using a CA for security is important for several reasons:</w:t>
      </w:r>
    </w:p>
    <w:p w14:paraId="2A541608" w14:textId="77777777" w:rsidR="005F416F" w:rsidRP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Trustworthiness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As verify the identity of certificate holders, ensuring that the entity owning the certificate is legitimate. This helps prevent impersonation and man-in-the-middle attacks.</w:t>
      </w:r>
    </w:p>
    <w:p w14:paraId="76DDF4F0" w14:textId="77777777" w:rsidR="005F416F" w:rsidRP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Data Integrity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As sign certificates, which helps ensure that the certificate hasn't been tampered with during transmission. This safeguards the integrity of encrypted data.</w:t>
      </w:r>
    </w:p>
    <w:p w14:paraId="3C0A98B1" w14:textId="77777777" w:rsidR="005F416F" w:rsidRP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Widespread Trust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ertificates issued by well-known CAs are recognized and trusted by most web browsers and applications. This promotes trust and security in online transactions.</w:t>
      </w:r>
    </w:p>
    <w:p w14:paraId="7D90A1BA" w14:textId="77777777" w:rsidR="005F416F" w:rsidRPr="005F416F" w:rsidRDefault="005F416F" w:rsidP="005F416F">
      <w:pPr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What are the advantages of using a CA?</w:t>
      </w:r>
    </w:p>
    <w:p w14:paraId="30995E33" w14:textId="77777777" w:rsidR="005F416F" w:rsidRPr="005F416F" w:rsidRDefault="005F416F" w:rsidP="005F41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sz w:val="24"/>
          <w:szCs w:val="24"/>
        </w:rPr>
        <w:t>The advantages of using a CA include:</w:t>
      </w:r>
    </w:p>
    <w:p w14:paraId="06BF874C" w14:textId="77777777" w:rsidR="005F416F" w:rsidRP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Global Trust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As are globally recognized, making it easier to establish trust with users and clients worldwide.</w:t>
      </w:r>
    </w:p>
    <w:p w14:paraId="7CB62DFF" w14:textId="77777777" w:rsidR="005F416F" w:rsidRP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Security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As follow strict security protocols to verify the identity of certificate applicants, reducing the risk of fraudulent certificates.</w:t>
      </w:r>
    </w:p>
    <w:p w14:paraId="740F8319" w14:textId="77777777" w:rsidR="005F416F" w:rsidRP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t>Simplified Management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As provide tools and services for certificate management, making it easier to handle certificate lifecycles.</w:t>
      </w:r>
    </w:p>
    <w:p w14:paraId="122552D7" w14:textId="77777777" w:rsidR="005F416F" w:rsidRDefault="005F416F" w:rsidP="005F416F">
      <w:pPr>
        <w:numPr>
          <w:ilvl w:val="1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F416F">
        <w:rPr>
          <w:rFonts w:ascii="Times New Roman" w:hAnsi="Times New Roman" w:cs="Times New Roman"/>
          <w:b/>
          <w:bCs/>
          <w:sz w:val="24"/>
          <w:szCs w:val="24"/>
        </w:rPr>
        <w:lastRenderedPageBreak/>
        <w:t>Browser Compatibility:</w:t>
      </w:r>
      <w:r w:rsidRPr="005F416F">
        <w:rPr>
          <w:rFonts w:ascii="Times New Roman" w:hAnsi="Times New Roman" w:cs="Times New Roman"/>
          <w:sz w:val="24"/>
          <w:szCs w:val="24"/>
        </w:rPr>
        <w:t xml:space="preserve"> Certificates issued by reputable CAs are automatically trusted by web browsers, ensuring seamless user experiences.</w:t>
      </w:r>
    </w:p>
    <w:p w14:paraId="1BF01F3F" w14:textId="1D4A76B5" w:rsidR="005F416F" w:rsidRDefault="005F416F" w:rsidP="005F41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orgot to take a screenshot of the filled out form. Before closing out terminal.</w:t>
      </w:r>
    </w:p>
    <w:p w14:paraId="1B68E7B0" w14:textId="18D799DA" w:rsidR="005F416F" w:rsidRPr="005F416F" w:rsidRDefault="005F416F" w:rsidP="005F416F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35F8C5" wp14:editId="6EA2ABBF">
            <wp:extent cx="5943600" cy="2577465"/>
            <wp:effectExtent l="0" t="0" r="0" b="0"/>
            <wp:docPr id="2065934910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934910" name="Picture 1" descr="A computer screen shot of a black scree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431C7" w14:textId="77777777" w:rsidR="005F416F" w:rsidRPr="005F416F" w:rsidRDefault="005F416F" w:rsidP="005F416F">
      <w:pPr>
        <w:rPr>
          <w:rFonts w:ascii="Times New Roman" w:hAnsi="Times New Roman" w:cs="Times New Roman"/>
          <w:sz w:val="24"/>
          <w:szCs w:val="24"/>
        </w:rPr>
      </w:pPr>
    </w:p>
    <w:sectPr w:rsidR="005F416F" w:rsidRPr="005F416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4A0D5E" w14:textId="77777777" w:rsidR="005F416F" w:rsidRDefault="005F416F" w:rsidP="005F416F">
      <w:pPr>
        <w:spacing w:after="0" w:line="240" w:lineRule="auto"/>
      </w:pPr>
      <w:r>
        <w:separator/>
      </w:r>
    </w:p>
  </w:endnote>
  <w:endnote w:type="continuationSeparator" w:id="0">
    <w:p w14:paraId="13506FC6" w14:textId="77777777" w:rsidR="005F416F" w:rsidRDefault="005F416F" w:rsidP="005F41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49ED4" w14:textId="77777777" w:rsidR="005F416F" w:rsidRDefault="005F416F" w:rsidP="005F416F">
      <w:pPr>
        <w:spacing w:after="0" w:line="240" w:lineRule="auto"/>
      </w:pPr>
      <w:r>
        <w:separator/>
      </w:r>
    </w:p>
  </w:footnote>
  <w:footnote w:type="continuationSeparator" w:id="0">
    <w:p w14:paraId="071BA973" w14:textId="77777777" w:rsidR="005F416F" w:rsidRDefault="005F416F" w:rsidP="005F41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663974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623A862" w14:textId="2550A6AF" w:rsidR="005F416F" w:rsidRDefault="005F416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315192" w14:textId="77777777" w:rsidR="005F416F" w:rsidRDefault="005F41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E03A8"/>
    <w:multiLevelType w:val="multilevel"/>
    <w:tmpl w:val="E4ECC3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21780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zsDA2MbQ0NjU2MzFR0lEKTi0uzszPAykwrAUAyIbBsiwAAAA="/>
  </w:docVars>
  <w:rsids>
    <w:rsidRoot w:val="005F416F"/>
    <w:rsid w:val="005F416F"/>
    <w:rsid w:val="00840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16269"/>
  <w15:chartTrackingRefBased/>
  <w15:docId w15:val="{017B3D2B-3224-472E-9FD4-AFD9E5348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41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416F"/>
  </w:style>
  <w:style w:type="paragraph" w:styleId="Footer">
    <w:name w:val="footer"/>
    <w:basedOn w:val="Normal"/>
    <w:link w:val="FooterChar"/>
    <w:uiPriority w:val="99"/>
    <w:unhideWhenUsed/>
    <w:rsid w:val="005F41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41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176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35</Words>
  <Characters>1342</Characters>
  <Application>Microsoft Office Word</Application>
  <DocSecurity>0</DocSecurity>
  <Lines>11</Lines>
  <Paragraphs>3</Paragraphs>
  <ScaleCrop>false</ScaleCrop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y Van Hoorebeke</dc:creator>
  <cp:keywords/>
  <dc:description/>
  <cp:lastModifiedBy>Bradly Van Hoorebeke</cp:lastModifiedBy>
  <cp:revision>1</cp:revision>
  <dcterms:created xsi:type="dcterms:W3CDTF">2023-10-02T02:45:00Z</dcterms:created>
  <dcterms:modified xsi:type="dcterms:W3CDTF">2023-10-02T02:52:00Z</dcterms:modified>
</cp:coreProperties>
</file>